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EE2601" w14:textId="77777777" w:rsidR="00DB4E05" w:rsidRPr="00042CD6" w:rsidRDefault="002C307E">
      <w:pPr>
        <w:spacing w:after="0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p w14:paraId="4534D805" w14:textId="77777777" w:rsidR="00DB4E05" w:rsidRPr="00042CD6" w:rsidRDefault="002C307E">
      <w:pPr>
        <w:spacing w:after="86"/>
        <w:ind w:left="59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noProof/>
        </w:rPr>
        <w:drawing>
          <wp:inline distT="0" distB="0" distL="0" distR="0" wp14:anchorId="5C48C69E" wp14:editId="6EF87A1B">
            <wp:extent cx="847039" cy="638810"/>
            <wp:effectExtent l="0" t="0" r="0" b="0"/>
            <wp:docPr id="232" name="Picture 2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 232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47039" cy="638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42CD6">
        <w:rPr>
          <w:rFonts w:ascii="Times New Roman" w:hAnsi="Times New Roman" w:cs="Times New Roman"/>
          <w:b/>
        </w:rPr>
        <w:t xml:space="preserve"> </w:t>
      </w:r>
    </w:p>
    <w:p w14:paraId="2415EE44" w14:textId="77777777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/>
        </w:rPr>
      </w:pPr>
      <w:r w:rsidRPr="00946D63">
        <w:rPr>
          <w:rFonts w:ascii="Times New Roman" w:hAnsi="Times New Roman" w:cs="Times New Roman"/>
          <w:b/>
        </w:rPr>
        <w:t>GENERAL SIR JOHN KOTELAWALA DEFENCE UNIVERSITY</w:t>
      </w:r>
    </w:p>
    <w:p w14:paraId="19E5F2F7" w14:textId="0C012C87" w:rsidR="00946D63" w:rsidRPr="00946D63" w:rsidRDefault="00946D63" w:rsidP="007B540A">
      <w:pPr>
        <w:spacing w:after="0" w:line="360" w:lineRule="auto"/>
        <w:ind w:left="10" w:right="4" w:hanging="10"/>
        <w:jc w:val="center"/>
        <w:rPr>
          <w:rFonts w:ascii="Times New Roman" w:hAnsi="Times New Roman" w:cs="Times New Roman"/>
          <w:bCs/>
        </w:rPr>
      </w:pPr>
      <w:r w:rsidRPr="00946D63">
        <w:rPr>
          <w:rFonts w:ascii="Times New Roman" w:hAnsi="Times New Roman" w:cs="Times New Roman"/>
          <w:bCs/>
        </w:rPr>
        <w:t>BACHELOR OF SCIENCE IN COMPUTER SCIENCE/ COMPUTER ENGINEERING/ SOFTWARE ENGINEERING</w:t>
      </w:r>
    </w:p>
    <w:p w14:paraId="6B884FD5" w14:textId="77777777" w:rsidR="00946D63" w:rsidRDefault="00946D63" w:rsidP="007B540A">
      <w:pPr>
        <w:spacing w:after="0" w:line="360" w:lineRule="auto"/>
        <w:ind w:left="10" w:right="1" w:hanging="10"/>
        <w:jc w:val="center"/>
      </w:pPr>
      <w:r w:rsidRPr="00946D63">
        <w:rPr>
          <w:rFonts w:ascii="Times New Roman" w:hAnsi="Times New Roman" w:cs="Times New Roman"/>
          <w:b/>
        </w:rPr>
        <w:t>GROUP PROJECT IN SOFTWARE DEVELOPMENT</w:t>
      </w:r>
    </w:p>
    <w:p w14:paraId="6D31E20D" w14:textId="39F039CB" w:rsidR="00042CD6" w:rsidRPr="00042CD6" w:rsidRDefault="00563F8C" w:rsidP="007B540A">
      <w:pPr>
        <w:spacing w:after="0" w:line="360" w:lineRule="auto"/>
        <w:ind w:left="10" w:right="1" w:hanging="10"/>
        <w:jc w:val="center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  <w:b/>
        </w:rPr>
        <w:t>Week</w:t>
      </w:r>
      <w:r w:rsidR="002C307E" w:rsidRPr="00042CD6">
        <w:rPr>
          <w:rFonts w:ascii="Times New Roman" w:hAnsi="Times New Roman" w:cs="Times New Roman"/>
          <w:b/>
        </w:rPr>
        <w:t xml:space="preserve">ly Progress Report </w:t>
      </w:r>
    </w:p>
    <w:p w14:paraId="0435C891" w14:textId="77777777" w:rsidR="00DB4E05" w:rsidRDefault="002C307E">
      <w:pPr>
        <w:spacing w:after="0"/>
        <w:rPr>
          <w:rFonts w:ascii="Times New Roman" w:hAnsi="Times New Roman" w:cs="Times New Roman"/>
          <w:b/>
        </w:rPr>
      </w:pPr>
      <w:r w:rsidRPr="00042CD6">
        <w:rPr>
          <w:rFonts w:ascii="Times New Roman" w:hAnsi="Times New Roman" w:cs="Times New Roman"/>
          <w:b/>
        </w:rPr>
        <w:t xml:space="preserve">*This report should be submitted </w:t>
      </w:r>
      <w:r w:rsidR="00563F8C" w:rsidRPr="00042CD6">
        <w:rPr>
          <w:rFonts w:ascii="Times New Roman" w:hAnsi="Times New Roman" w:cs="Times New Roman"/>
          <w:b/>
        </w:rPr>
        <w:t>every Monday</w:t>
      </w:r>
      <w:r w:rsidRPr="00042CD6">
        <w:rPr>
          <w:rFonts w:ascii="Times New Roman" w:hAnsi="Times New Roman" w:cs="Times New Roman"/>
          <w:b/>
        </w:rPr>
        <w:t xml:space="preserve"> </w:t>
      </w:r>
      <w:r w:rsidR="00563F8C" w:rsidRPr="00042CD6">
        <w:rPr>
          <w:rFonts w:ascii="Times New Roman" w:hAnsi="Times New Roman" w:cs="Times New Roman"/>
          <w:b/>
        </w:rPr>
        <w:t>of each</w:t>
      </w:r>
      <w:r w:rsidRPr="00042CD6">
        <w:rPr>
          <w:rFonts w:ascii="Times New Roman" w:hAnsi="Times New Roman" w:cs="Times New Roman"/>
          <w:b/>
        </w:rPr>
        <w:t xml:space="preserve"> week </w:t>
      </w:r>
    </w:p>
    <w:p w14:paraId="15D2F152" w14:textId="77777777" w:rsidR="00F071B0" w:rsidRPr="00042CD6" w:rsidRDefault="00F071B0">
      <w:pPr>
        <w:spacing w:after="0"/>
        <w:rPr>
          <w:rFonts w:ascii="Times New Roman" w:hAnsi="Times New Roman" w:cs="Times New Roman"/>
        </w:rPr>
      </w:pPr>
    </w:p>
    <w:tbl>
      <w:tblPr>
        <w:tblStyle w:val="TableGrid0"/>
        <w:tblW w:w="9016" w:type="dxa"/>
        <w:tblLook w:val="0680" w:firstRow="0" w:lastRow="0" w:firstColumn="1" w:lastColumn="0" w:noHBand="1" w:noVBand="1"/>
      </w:tblPr>
      <w:tblGrid>
        <w:gridCol w:w="2154"/>
        <w:gridCol w:w="205"/>
        <w:gridCol w:w="2224"/>
        <w:gridCol w:w="1980"/>
        <w:gridCol w:w="2453"/>
      </w:tblGrid>
      <w:tr w:rsidR="00F071B0" w:rsidRPr="00042CD6" w14:paraId="2D38F0CD" w14:textId="3A0FC8FD" w:rsidTr="00F071B0">
        <w:trPr>
          <w:trHeight w:val="317"/>
        </w:trPr>
        <w:tc>
          <w:tcPr>
            <w:tcW w:w="2154" w:type="dxa"/>
          </w:tcPr>
          <w:p w14:paraId="1E5C27C3" w14:textId="1A025AE5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  </w:t>
            </w:r>
            <w:r w:rsidRPr="00F071B0">
              <w:rPr>
                <w:rFonts w:ascii="Times New Roman" w:hAnsi="Times New Roman" w:cs="Times New Roman"/>
                <w:b/>
                <w:bCs/>
              </w:rPr>
              <w:t>Month</w:t>
            </w:r>
          </w:p>
        </w:tc>
        <w:tc>
          <w:tcPr>
            <w:tcW w:w="2429" w:type="dxa"/>
            <w:gridSpan w:val="2"/>
          </w:tcPr>
          <w:p w14:paraId="506E2973" w14:textId="23BFC23A" w:rsidR="00F071B0" w:rsidRPr="00042CD6" w:rsidRDefault="00F071B0" w:rsidP="0086230B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980" w:type="dxa"/>
          </w:tcPr>
          <w:p w14:paraId="0402AA02" w14:textId="0624CAD8" w:rsidR="00F071B0" w:rsidRPr="00F071B0" w:rsidRDefault="00F071B0" w:rsidP="00F071B0">
            <w:pPr>
              <w:rPr>
                <w:rFonts w:ascii="Times New Roman" w:hAnsi="Times New Roman" w:cs="Times New Roman"/>
                <w:b/>
                <w:bCs/>
              </w:rPr>
            </w:pPr>
            <w:r w:rsidRPr="00F071B0">
              <w:rPr>
                <w:rFonts w:ascii="Times New Roman" w:hAnsi="Times New Roman" w:cs="Times New Roman"/>
                <w:b/>
                <w:bCs/>
              </w:rPr>
              <w:t>Week Number</w:t>
            </w:r>
          </w:p>
        </w:tc>
        <w:tc>
          <w:tcPr>
            <w:tcW w:w="2453" w:type="dxa"/>
          </w:tcPr>
          <w:p w14:paraId="3F595A38" w14:textId="77777777" w:rsidR="00F071B0" w:rsidRDefault="00F071B0" w:rsidP="0086230B">
            <w:pPr>
              <w:jc w:val="center"/>
              <w:rPr>
                <w:rFonts w:ascii="Times New Roman" w:hAnsi="Times New Roman" w:cs="Times New Roman"/>
              </w:rPr>
            </w:pPr>
          </w:p>
          <w:p w14:paraId="0A9E5832" w14:textId="5FE57E77" w:rsidR="00874C1E" w:rsidRPr="00042CD6" w:rsidRDefault="00874C1E" w:rsidP="0086230B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946D63" w:rsidRPr="00042CD6" w14:paraId="04428647" w14:textId="447DA777" w:rsidTr="00FA6D21">
        <w:trPr>
          <w:trHeight w:val="326"/>
        </w:trPr>
        <w:tc>
          <w:tcPr>
            <w:tcW w:w="2154" w:type="dxa"/>
          </w:tcPr>
          <w:p w14:paraId="7C7AC202" w14:textId="3BF0BCCC" w:rsidR="00946D63" w:rsidRPr="00042CD6" w:rsidRDefault="00946D63" w:rsidP="00563F8C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Group Number </w:t>
            </w:r>
          </w:p>
        </w:tc>
        <w:tc>
          <w:tcPr>
            <w:tcW w:w="6862" w:type="dxa"/>
            <w:gridSpan w:val="4"/>
          </w:tcPr>
          <w:p w14:paraId="238E4BC3" w14:textId="1B7ACA41" w:rsidR="00946D63" w:rsidRPr="00042CD6" w:rsidRDefault="00396F7D" w:rsidP="00B903A7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07</w:t>
            </w:r>
          </w:p>
        </w:tc>
      </w:tr>
      <w:tr w:rsidR="0086230B" w:rsidRPr="00042CD6" w14:paraId="09142DDA" w14:textId="6B82092D" w:rsidTr="00F071B0">
        <w:trPr>
          <w:trHeight w:val="29"/>
        </w:trPr>
        <w:tc>
          <w:tcPr>
            <w:tcW w:w="2154" w:type="dxa"/>
          </w:tcPr>
          <w:p w14:paraId="07260619" w14:textId="30413B93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</w:p>
        </w:tc>
        <w:tc>
          <w:tcPr>
            <w:tcW w:w="2429" w:type="dxa"/>
            <w:gridSpan w:val="2"/>
          </w:tcPr>
          <w:p w14:paraId="58C49851" w14:textId="2F79C353" w:rsidR="0086230B" w:rsidRPr="00042CD6" w:rsidRDefault="0086230B" w:rsidP="00F071B0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tudent Name</w:t>
            </w:r>
          </w:p>
        </w:tc>
        <w:tc>
          <w:tcPr>
            <w:tcW w:w="1980" w:type="dxa"/>
          </w:tcPr>
          <w:p w14:paraId="2C9AA289" w14:textId="663DCA96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Index Number</w:t>
            </w:r>
          </w:p>
        </w:tc>
        <w:tc>
          <w:tcPr>
            <w:tcW w:w="2453" w:type="dxa"/>
          </w:tcPr>
          <w:p w14:paraId="76A6F6E2" w14:textId="43740D84" w:rsidR="0086230B" w:rsidRPr="00042CD6" w:rsidRDefault="0086230B" w:rsidP="00F071B0">
            <w:pPr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Signature</w:t>
            </w:r>
          </w:p>
        </w:tc>
      </w:tr>
      <w:tr w:rsidR="0086230B" w:rsidRPr="00042CD6" w14:paraId="1DB861DB" w14:textId="46BE082F" w:rsidTr="00F071B0">
        <w:trPr>
          <w:trHeight w:val="308"/>
        </w:trPr>
        <w:tc>
          <w:tcPr>
            <w:tcW w:w="2154" w:type="dxa"/>
          </w:tcPr>
          <w:p w14:paraId="662FB02D" w14:textId="0F2A0750" w:rsidR="0086230B" w:rsidRPr="00042CD6" w:rsidRDefault="0086230B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1 </w:t>
            </w:r>
          </w:p>
        </w:tc>
        <w:tc>
          <w:tcPr>
            <w:tcW w:w="2429" w:type="dxa"/>
            <w:gridSpan w:val="2"/>
          </w:tcPr>
          <w:p w14:paraId="4E86A017" w14:textId="1F4474CA" w:rsidR="0086230B" w:rsidRPr="00396F7D" w:rsidRDefault="00396F7D" w:rsidP="00563F8C">
            <w:pPr>
              <w:ind w:left="108"/>
              <w:rPr>
                <w:rFonts w:ascii="Times New Roman" w:hAnsi="Times New Roman" w:cs="Times New Roman"/>
                <w:b/>
                <w:bCs/>
              </w:rPr>
            </w:pPr>
            <w:r w:rsidRPr="00396F7D">
              <w:rPr>
                <w:rFonts w:ascii="Times New Roman" w:hAnsi="Times New Roman" w:cs="Times New Roman"/>
                <w:b/>
                <w:bCs/>
              </w:rPr>
              <w:t>BDSD Dougles</w:t>
            </w:r>
          </w:p>
        </w:tc>
        <w:tc>
          <w:tcPr>
            <w:tcW w:w="1980" w:type="dxa"/>
          </w:tcPr>
          <w:p w14:paraId="26A78A7A" w14:textId="2DC7A6A2" w:rsidR="0086230B" w:rsidRPr="00042CD6" w:rsidRDefault="00396F7D" w:rsidP="007B540A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E/23/0002</w:t>
            </w:r>
          </w:p>
        </w:tc>
        <w:tc>
          <w:tcPr>
            <w:tcW w:w="2453" w:type="dxa"/>
          </w:tcPr>
          <w:p w14:paraId="034CC44D" w14:textId="1F3FC1C7" w:rsidR="0086230B" w:rsidRPr="00042CD6" w:rsidRDefault="00C95EEA" w:rsidP="007B540A">
            <w:pPr>
              <w:rPr>
                <w:rFonts w:ascii="Times New Roman" w:hAnsi="Times New Roman" w:cs="Times New Roman"/>
              </w:rPr>
            </w:pPr>
            <w:r w:rsidRPr="00C95EEA">
              <w:rPr>
                <w:rFonts w:ascii="Times New Roman" w:hAnsi="Times New Roman" w:cs="Times New Roman"/>
                <w:b/>
              </w:rPr>
              <w:drawing>
                <wp:anchor distT="0" distB="0" distL="114300" distR="114300" simplePos="0" relativeHeight="251659264" behindDoc="0" locked="0" layoutInCell="1" allowOverlap="1" wp14:anchorId="3B97A1E0" wp14:editId="11D3864F">
                  <wp:simplePos x="0" y="0"/>
                  <wp:positionH relativeFrom="column">
                    <wp:posOffset>127000</wp:posOffset>
                  </wp:positionH>
                  <wp:positionV relativeFrom="paragraph">
                    <wp:posOffset>17145</wp:posOffset>
                  </wp:positionV>
                  <wp:extent cx="752640" cy="975360"/>
                  <wp:effectExtent l="0" t="0" r="9525" b="0"/>
                  <wp:wrapNone/>
                  <wp:docPr id="1782394412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2394412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2640" cy="975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396F7D" w:rsidRPr="00042CD6" w14:paraId="5F62A8C7" w14:textId="3B7E6FD5" w:rsidTr="00F071B0">
        <w:trPr>
          <w:trHeight w:val="317"/>
        </w:trPr>
        <w:tc>
          <w:tcPr>
            <w:tcW w:w="2154" w:type="dxa"/>
          </w:tcPr>
          <w:p w14:paraId="01A40288" w14:textId="0603D1D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 2</w:t>
            </w:r>
          </w:p>
        </w:tc>
        <w:tc>
          <w:tcPr>
            <w:tcW w:w="2429" w:type="dxa"/>
            <w:gridSpan w:val="2"/>
          </w:tcPr>
          <w:p w14:paraId="0C01D674" w14:textId="73790CB4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RMM 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Ranathunnga</w:t>
            </w:r>
            <w:proofErr w:type="spellEnd"/>
          </w:p>
        </w:tc>
        <w:tc>
          <w:tcPr>
            <w:tcW w:w="1980" w:type="dxa"/>
          </w:tcPr>
          <w:p w14:paraId="3D8CD8B7" w14:textId="5A50ADC3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E/23/0004</w:t>
            </w:r>
          </w:p>
        </w:tc>
        <w:tc>
          <w:tcPr>
            <w:tcW w:w="2453" w:type="dxa"/>
          </w:tcPr>
          <w:p w14:paraId="7C950795" w14:textId="4FD25ADC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0BFAD16" w14:textId="77777777" w:rsidTr="00F071B0">
        <w:trPr>
          <w:trHeight w:val="317"/>
        </w:trPr>
        <w:tc>
          <w:tcPr>
            <w:tcW w:w="2154" w:type="dxa"/>
          </w:tcPr>
          <w:p w14:paraId="3624FA61" w14:textId="5D36713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3</w:t>
            </w:r>
          </w:p>
        </w:tc>
        <w:tc>
          <w:tcPr>
            <w:tcW w:w="2429" w:type="dxa"/>
            <w:gridSpan w:val="2"/>
          </w:tcPr>
          <w:p w14:paraId="43A63228" w14:textId="34C076F1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 w:rsidRPr="00396F7D">
              <w:rPr>
                <w:rFonts w:ascii="Times New Roman" w:hAnsi="Times New Roman" w:cs="Times New Roman"/>
                <w:b/>
                <w:sz w:val="20"/>
                <w:szCs w:val="20"/>
              </w:rPr>
              <w:t>PHDB</w:t>
            </w:r>
            <w:r>
              <w:rPr>
                <w:rFonts w:ascii="Times New Roman" w:hAnsi="Times New Roman" w:cs="Times New Roman"/>
                <w:b/>
              </w:rPr>
              <w:t xml:space="preserve"> Nayanakantha</w:t>
            </w:r>
          </w:p>
        </w:tc>
        <w:tc>
          <w:tcPr>
            <w:tcW w:w="1980" w:type="dxa"/>
          </w:tcPr>
          <w:p w14:paraId="59DEF6FB" w14:textId="23B21F0D" w:rsidR="00396F7D" w:rsidRDefault="00396F7D" w:rsidP="00396F7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/BCE/23/0008</w:t>
            </w:r>
          </w:p>
        </w:tc>
        <w:tc>
          <w:tcPr>
            <w:tcW w:w="2453" w:type="dxa"/>
          </w:tcPr>
          <w:p w14:paraId="59B5DBD7" w14:textId="68A431C9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5844FD1A" w14:textId="77777777" w:rsidTr="00F071B0">
        <w:trPr>
          <w:trHeight w:val="317"/>
        </w:trPr>
        <w:tc>
          <w:tcPr>
            <w:tcW w:w="2154" w:type="dxa"/>
          </w:tcPr>
          <w:p w14:paraId="1A6E051E" w14:textId="4FEAAE05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Member </w:t>
            </w:r>
            <w:r>
              <w:rPr>
                <w:rFonts w:ascii="Times New Roman" w:hAnsi="Times New Roman" w:cs="Times New Roman"/>
                <w:b/>
              </w:rPr>
              <w:t>4</w:t>
            </w:r>
          </w:p>
        </w:tc>
        <w:tc>
          <w:tcPr>
            <w:tcW w:w="2429" w:type="dxa"/>
            <w:gridSpan w:val="2"/>
          </w:tcPr>
          <w:p w14:paraId="09C70986" w14:textId="0338E95C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RBHP Rathnamalala</w:t>
            </w:r>
          </w:p>
        </w:tc>
        <w:tc>
          <w:tcPr>
            <w:tcW w:w="1980" w:type="dxa"/>
          </w:tcPr>
          <w:p w14:paraId="33C500F1" w14:textId="0F392C43" w:rsidR="00396F7D" w:rsidRDefault="00396F7D" w:rsidP="00396F7D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D/BCE/23/0014</w:t>
            </w:r>
          </w:p>
        </w:tc>
        <w:tc>
          <w:tcPr>
            <w:tcW w:w="2453" w:type="dxa"/>
          </w:tcPr>
          <w:p w14:paraId="27C1FE49" w14:textId="4184D081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272004AA" w14:textId="04D4E5AA" w:rsidTr="00F071B0">
        <w:trPr>
          <w:trHeight w:val="299"/>
        </w:trPr>
        <w:tc>
          <w:tcPr>
            <w:tcW w:w="2154" w:type="dxa"/>
          </w:tcPr>
          <w:p w14:paraId="2A7CA6F5" w14:textId="320D35E9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  <w:b/>
              </w:rPr>
            </w:pPr>
            <w:r w:rsidRPr="00042CD6">
              <w:rPr>
                <w:rFonts w:ascii="Times New Roman" w:hAnsi="Times New Roman" w:cs="Times New Roman"/>
                <w:b/>
              </w:rPr>
              <w:t>Member</w:t>
            </w:r>
            <w:r>
              <w:rPr>
                <w:rFonts w:ascii="Times New Roman" w:hAnsi="Times New Roman" w:cs="Times New Roman"/>
                <w:b/>
              </w:rPr>
              <w:t xml:space="preserve"> 5</w:t>
            </w:r>
          </w:p>
        </w:tc>
        <w:tc>
          <w:tcPr>
            <w:tcW w:w="2429" w:type="dxa"/>
            <w:gridSpan w:val="2"/>
          </w:tcPr>
          <w:p w14:paraId="0B1DCFA3" w14:textId="6DAC21FB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RMK Herath</w:t>
            </w:r>
          </w:p>
        </w:tc>
        <w:tc>
          <w:tcPr>
            <w:tcW w:w="1980" w:type="dxa"/>
          </w:tcPr>
          <w:p w14:paraId="11B35066" w14:textId="5EEDA3B8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/BCS/23/0009</w:t>
            </w:r>
          </w:p>
        </w:tc>
        <w:tc>
          <w:tcPr>
            <w:tcW w:w="2453" w:type="dxa"/>
          </w:tcPr>
          <w:p w14:paraId="767B5371" w14:textId="1682B9AA" w:rsidR="00396F7D" w:rsidRPr="00042CD6" w:rsidRDefault="00396F7D" w:rsidP="00396F7D">
            <w:pPr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D612C98" w14:textId="77777777" w:rsidTr="00F071B0">
        <w:trPr>
          <w:trHeight w:val="299"/>
        </w:trPr>
        <w:tc>
          <w:tcPr>
            <w:tcW w:w="2154" w:type="dxa"/>
          </w:tcPr>
          <w:p w14:paraId="458EDDAF" w14:textId="77777777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Project Title </w:t>
            </w:r>
          </w:p>
        </w:tc>
        <w:tc>
          <w:tcPr>
            <w:tcW w:w="6862" w:type="dxa"/>
            <w:gridSpan w:val="4"/>
          </w:tcPr>
          <w:p w14:paraId="14DB5539" w14:textId="39F2A2E3" w:rsidR="00396F7D" w:rsidRPr="00042CD6" w:rsidRDefault="00396F7D" w:rsidP="00396F7D">
            <w:pPr>
              <w:ind w:left="108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puter store management system with AI Chatbot</w:t>
            </w:r>
          </w:p>
        </w:tc>
      </w:tr>
      <w:tr w:rsidR="00396F7D" w:rsidRPr="00042CD6" w14:paraId="1F88A3D1" w14:textId="77777777" w:rsidTr="00F071B0">
        <w:trPr>
          <w:trHeight w:val="218"/>
        </w:trPr>
        <w:tc>
          <w:tcPr>
            <w:tcW w:w="2154" w:type="dxa"/>
          </w:tcPr>
          <w:p w14:paraId="53F8A899" w14:textId="77777777" w:rsidR="00396F7D" w:rsidRPr="00042CD6" w:rsidRDefault="00396F7D" w:rsidP="00396F7D">
            <w:pPr>
              <w:ind w:left="107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hAnsi="Times New Roman" w:cs="Times New Roman"/>
                <w:b/>
              </w:rPr>
              <w:t xml:space="preserve">Date of submission </w:t>
            </w:r>
          </w:p>
        </w:tc>
        <w:tc>
          <w:tcPr>
            <w:tcW w:w="6862" w:type="dxa"/>
            <w:gridSpan w:val="4"/>
          </w:tcPr>
          <w:p w14:paraId="62E91B0E" w14:textId="77777777" w:rsidR="00396F7D" w:rsidRDefault="00396F7D" w:rsidP="00396F7D">
            <w:pPr>
              <w:ind w:left="108"/>
              <w:rPr>
                <w:rFonts w:ascii="Times New Roman" w:hAnsi="Times New Roman" w:cs="Times New Roman"/>
                <w:b/>
              </w:rPr>
            </w:pPr>
          </w:p>
          <w:p w14:paraId="0568C635" w14:textId="61E6EAB7" w:rsidR="00874C1E" w:rsidRPr="00042CD6" w:rsidRDefault="00874C1E" w:rsidP="00396F7D">
            <w:pPr>
              <w:ind w:left="108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439F1FC5" w14:textId="77777777" w:rsidTr="0086230B">
        <w:trPr>
          <w:trHeight w:val="300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5801441E" w14:textId="77777777" w:rsidR="00396F7D" w:rsidRPr="00042CD6" w:rsidRDefault="00396F7D" w:rsidP="00396F7D">
            <w:pPr>
              <w:ind w:left="-91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ork Carried out during this week</w:t>
            </w:r>
          </w:p>
        </w:tc>
      </w:tr>
      <w:tr w:rsidR="00396F7D" w:rsidRPr="00042CD6" w14:paraId="75FD267E" w14:textId="77777777" w:rsidTr="0086230B">
        <w:trPr>
          <w:trHeight w:val="1091"/>
        </w:trPr>
        <w:tc>
          <w:tcPr>
            <w:tcW w:w="9016" w:type="dxa"/>
            <w:gridSpan w:val="5"/>
          </w:tcPr>
          <w:p w14:paraId="1FE14F73" w14:textId="77777777" w:rsidR="0021143D" w:rsidRDefault="0021143D" w:rsidP="00874C1E">
            <w:pPr>
              <w:ind w:left="1080"/>
              <w:jc w:val="both"/>
              <w:rPr>
                <w:rFonts w:ascii="Times New Roman" w:eastAsia="Times New Roman" w:hAnsi="Times New Roman" w:cs="Times New Roman"/>
              </w:rPr>
            </w:pPr>
            <w:r w:rsidRPr="00874C1E">
              <w:rPr>
                <w:rFonts w:ascii="Times New Roman" w:eastAsia="Times New Roman" w:hAnsi="Times New Roman" w:cs="Times New Roman"/>
              </w:rPr>
              <w:t xml:space="preserve"> </w:t>
            </w:r>
          </w:p>
          <w:p w14:paraId="391D0D18" w14:textId="77777777" w:rsidR="00874C1E" w:rsidRDefault="00874C1E" w:rsidP="00874C1E">
            <w:pPr>
              <w:ind w:left="1080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5BF77B12" w14:textId="77777777" w:rsidR="00874C1E" w:rsidRDefault="00874C1E" w:rsidP="00874C1E">
            <w:pPr>
              <w:ind w:left="1080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2F690C0E" w14:textId="77777777" w:rsidR="00874C1E" w:rsidRDefault="00874C1E" w:rsidP="00874C1E">
            <w:pPr>
              <w:ind w:left="1080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7239E0C8" w14:textId="77777777" w:rsidR="00874C1E" w:rsidRDefault="00874C1E" w:rsidP="00874C1E">
            <w:pPr>
              <w:ind w:left="1080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191DFD5F" w14:textId="77777777" w:rsidR="00874C1E" w:rsidRDefault="00874C1E" w:rsidP="00874C1E">
            <w:pPr>
              <w:ind w:left="1080"/>
              <w:jc w:val="both"/>
              <w:rPr>
                <w:rFonts w:ascii="Times New Roman" w:eastAsia="Times New Roman" w:hAnsi="Times New Roman" w:cs="Times New Roman"/>
              </w:rPr>
            </w:pPr>
          </w:p>
          <w:p w14:paraId="4A929F7C" w14:textId="0E0A605A" w:rsidR="00874C1E" w:rsidRPr="00874C1E" w:rsidRDefault="00874C1E" w:rsidP="00874C1E">
            <w:pPr>
              <w:ind w:left="1080"/>
              <w:jc w:val="both"/>
              <w:rPr>
                <w:rFonts w:ascii="Times New Roman" w:eastAsia="Times New Roman" w:hAnsi="Times New Roman" w:cs="Times New Roman"/>
              </w:rPr>
            </w:pPr>
          </w:p>
        </w:tc>
      </w:tr>
      <w:tr w:rsidR="00396F7D" w:rsidRPr="00042CD6" w14:paraId="15036FE0" w14:textId="77777777" w:rsidTr="0086230B">
        <w:trPr>
          <w:trHeight w:val="228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0BBAB6CC" w14:textId="77777777" w:rsidR="00396F7D" w:rsidRPr="00042CD6" w:rsidRDefault="00396F7D" w:rsidP="00396F7D">
            <w:pPr>
              <w:ind w:left="569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roblems Encountered</w:t>
            </w:r>
          </w:p>
        </w:tc>
      </w:tr>
      <w:tr w:rsidR="00396F7D" w:rsidRPr="00042CD6" w14:paraId="360951B8" w14:textId="77777777" w:rsidTr="0086230B">
        <w:trPr>
          <w:trHeight w:val="903"/>
        </w:trPr>
        <w:tc>
          <w:tcPr>
            <w:tcW w:w="9016" w:type="dxa"/>
            <w:gridSpan w:val="5"/>
          </w:tcPr>
          <w:p w14:paraId="636DCD0C" w14:textId="77777777" w:rsidR="0021143D" w:rsidRDefault="0021143D" w:rsidP="00874C1E">
            <w:pPr>
              <w:ind w:left="1080"/>
              <w:jc w:val="both"/>
              <w:rPr>
                <w:rFonts w:ascii="Times New Roman" w:hAnsi="Times New Roman" w:cs="Times New Roman"/>
              </w:rPr>
            </w:pPr>
          </w:p>
          <w:p w14:paraId="342EAFF2" w14:textId="77777777" w:rsidR="00874C1E" w:rsidRDefault="00874C1E" w:rsidP="00874C1E">
            <w:pPr>
              <w:ind w:left="1080"/>
              <w:jc w:val="both"/>
              <w:rPr>
                <w:rFonts w:ascii="Times New Roman" w:hAnsi="Times New Roman" w:cs="Times New Roman"/>
              </w:rPr>
            </w:pPr>
          </w:p>
          <w:p w14:paraId="6339C7C2" w14:textId="77777777" w:rsidR="00874C1E" w:rsidRDefault="00874C1E" w:rsidP="00874C1E">
            <w:pPr>
              <w:ind w:left="1080"/>
              <w:jc w:val="both"/>
              <w:rPr>
                <w:rFonts w:ascii="Times New Roman" w:hAnsi="Times New Roman" w:cs="Times New Roman"/>
              </w:rPr>
            </w:pPr>
          </w:p>
          <w:p w14:paraId="458EA047" w14:textId="77777777" w:rsidR="00874C1E" w:rsidRDefault="00874C1E" w:rsidP="00874C1E">
            <w:pPr>
              <w:ind w:left="1080"/>
              <w:jc w:val="both"/>
              <w:rPr>
                <w:rFonts w:ascii="Times New Roman" w:hAnsi="Times New Roman" w:cs="Times New Roman"/>
              </w:rPr>
            </w:pPr>
          </w:p>
          <w:p w14:paraId="3A5C8A3F" w14:textId="77777777" w:rsidR="00874C1E" w:rsidRDefault="00874C1E" w:rsidP="00874C1E">
            <w:pPr>
              <w:ind w:left="1080"/>
              <w:jc w:val="both"/>
              <w:rPr>
                <w:rFonts w:ascii="Times New Roman" w:hAnsi="Times New Roman" w:cs="Times New Roman"/>
              </w:rPr>
            </w:pPr>
          </w:p>
          <w:p w14:paraId="16BE0610" w14:textId="77777777" w:rsidR="00874C1E" w:rsidRDefault="00874C1E" w:rsidP="00874C1E">
            <w:pPr>
              <w:ind w:left="1080"/>
              <w:jc w:val="both"/>
              <w:rPr>
                <w:rFonts w:ascii="Times New Roman" w:hAnsi="Times New Roman" w:cs="Times New Roman"/>
              </w:rPr>
            </w:pPr>
          </w:p>
          <w:p w14:paraId="3FE7ADF4" w14:textId="3F1F18CA" w:rsidR="00874C1E" w:rsidRPr="00874C1E" w:rsidRDefault="00874C1E" w:rsidP="00874C1E">
            <w:pPr>
              <w:ind w:left="1080"/>
              <w:jc w:val="both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76182B86" w14:textId="77777777" w:rsidTr="0086230B">
        <w:trPr>
          <w:trHeight w:val="255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1F3EEAD" w14:textId="77777777" w:rsidR="00396F7D" w:rsidRPr="00042CD6" w:rsidRDefault="00396F7D" w:rsidP="00396F7D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Planned work that were unable to carry out during this week with reason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396F7D" w:rsidRPr="00042CD6" w14:paraId="05FD6A2E" w14:textId="77777777" w:rsidTr="0086230B">
        <w:trPr>
          <w:trHeight w:val="885"/>
        </w:trPr>
        <w:tc>
          <w:tcPr>
            <w:tcW w:w="9016" w:type="dxa"/>
            <w:gridSpan w:val="5"/>
          </w:tcPr>
          <w:p w14:paraId="59C84443" w14:textId="77777777" w:rsidR="008112BA" w:rsidRDefault="008112BA" w:rsidP="00874C1E">
            <w:pPr>
              <w:ind w:left="1080"/>
              <w:jc w:val="both"/>
              <w:rPr>
                <w:rFonts w:ascii="Times New Roman" w:hAnsi="Times New Roman" w:cs="Times New Roman"/>
              </w:rPr>
            </w:pPr>
          </w:p>
          <w:p w14:paraId="6D4EE723" w14:textId="77777777" w:rsidR="00874C1E" w:rsidRDefault="00874C1E" w:rsidP="00874C1E">
            <w:pPr>
              <w:ind w:left="1080"/>
              <w:jc w:val="both"/>
              <w:rPr>
                <w:rFonts w:ascii="Times New Roman" w:hAnsi="Times New Roman" w:cs="Times New Roman"/>
              </w:rPr>
            </w:pPr>
          </w:p>
          <w:p w14:paraId="12606FAC" w14:textId="77777777" w:rsidR="00874C1E" w:rsidRDefault="00874C1E" w:rsidP="00874C1E">
            <w:pPr>
              <w:ind w:left="1080"/>
              <w:jc w:val="both"/>
              <w:rPr>
                <w:rFonts w:ascii="Times New Roman" w:hAnsi="Times New Roman" w:cs="Times New Roman"/>
              </w:rPr>
            </w:pPr>
          </w:p>
          <w:p w14:paraId="216F4CA6" w14:textId="77777777" w:rsidR="00874C1E" w:rsidRDefault="00874C1E" w:rsidP="00874C1E">
            <w:pPr>
              <w:ind w:left="1080"/>
              <w:jc w:val="both"/>
              <w:rPr>
                <w:rFonts w:ascii="Times New Roman" w:hAnsi="Times New Roman" w:cs="Times New Roman"/>
              </w:rPr>
            </w:pPr>
          </w:p>
          <w:p w14:paraId="3F6F8463" w14:textId="77777777" w:rsidR="00874C1E" w:rsidRDefault="00874C1E" w:rsidP="00874C1E">
            <w:pPr>
              <w:ind w:left="1080"/>
              <w:jc w:val="both"/>
              <w:rPr>
                <w:rFonts w:ascii="Times New Roman" w:hAnsi="Times New Roman" w:cs="Times New Roman"/>
              </w:rPr>
            </w:pPr>
          </w:p>
          <w:p w14:paraId="184ABB3A" w14:textId="20788F8F" w:rsidR="00874C1E" w:rsidRPr="00874C1E" w:rsidRDefault="00874C1E" w:rsidP="00874C1E">
            <w:pPr>
              <w:ind w:left="1080"/>
              <w:jc w:val="both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8EE6CC7" w14:textId="77777777" w:rsidTr="0086230B">
        <w:trPr>
          <w:trHeight w:val="237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65DF0C79" w14:textId="77777777" w:rsidR="00396F7D" w:rsidRPr="00042CD6" w:rsidRDefault="00396F7D" w:rsidP="00396F7D">
            <w:pPr>
              <w:ind w:right="53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t>Work planned for the next week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396F7D" w:rsidRPr="00042CD6" w14:paraId="1A00E96F" w14:textId="77777777" w:rsidTr="0086230B">
        <w:trPr>
          <w:trHeight w:val="1011"/>
        </w:trPr>
        <w:tc>
          <w:tcPr>
            <w:tcW w:w="9016" w:type="dxa"/>
            <w:gridSpan w:val="5"/>
          </w:tcPr>
          <w:p w14:paraId="3D3647D6" w14:textId="77777777" w:rsidR="00BC4550" w:rsidRDefault="00BC4550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3D00EA99" w14:textId="77777777" w:rsidR="00BC4550" w:rsidRDefault="00BC4550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705C37AE" w14:textId="77777777" w:rsidR="00BC4550" w:rsidRDefault="00BC4550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16600117" w14:textId="77777777" w:rsidR="00BC4550" w:rsidRDefault="00BC4550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0AC4E797" w14:textId="77777777" w:rsidR="00BC4550" w:rsidRDefault="00BC4550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2D5F7CB8" w14:textId="77777777" w:rsidR="00874C1E" w:rsidRDefault="00874C1E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037C7086" w14:textId="77777777" w:rsidR="00874C1E" w:rsidRDefault="00874C1E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6F73F691" w14:textId="77777777" w:rsidR="00874C1E" w:rsidRDefault="00874C1E" w:rsidP="00BC4550">
            <w:pPr>
              <w:jc w:val="both"/>
              <w:rPr>
                <w:rFonts w:ascii="Times New Roman" w:hAnsi="Times New Roman" w:cs="Times New Roman"/>
              </w:rPr>
            </w:pPr>
          </w:p>
          <w:p w14:paraId="2DCFDA92" w14:textId="24257ECE" w:rsidR="00BC4550" w:rsidRPr="00BC4550" w:rsidRDefault="00BC4550" w:rsidP="00BC4550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3FA89F90" w14:textId="77777777" w:rsidTr="0086230B">
        <w:trPr>
          <w:trHeight w:val="264"/>
        </w:trPr>
        <w:tc>
          <w:tcPr>
            <w:tcW w:w="9016" w:type="dxa"/>
            <w:gridSpan w:val="5"/>
            <w:shd w:val="clear" w:color="auto" w:fill="D0CECE" w:themeFill="background2" w:themeFillShade="E6"/>
          </w:tcPr>
          <w:p w14:paraId="30080B5C" w14:textId="77777777" w:rsidR="00396F7D" w:rsidRPr="00042CD6" w:rsidRDefault="00396F7D" w:rsidP="00396F7D">
            <w:pPr>
              <w:ind w:right="54"/>
              <w:jc w:val="center"/>
              <w:rPr>
                <w:rFonts w:ascii="Times New Roman" w:hAnsi="Times New Roman" w:cs="Times New Roman"/>
              </w:rPr>
            </w:pPr>
            <w:r w:rsidRPr="00042CD6">
              <w:rPr>
                <w:rFonts w:ascii="Times New Roman" w:eastAsia="Verdana" w:hAnsi="Times New Roman" w:cs="Times New Roman"/>
                <w:b/>
                <w:u w:val="single" w:color="000000"/>
              </w:rPr>
              <w:lastRenderedPageBreak/>
              <w:t>Supervisor’s Comments</w:t>
            </w:r>
            <w:r w:rsidRPr="00042CD6">
              <w:rPr>
                <w:rFonts w:ascii="Times New Roman" w:eastAsia="Verdana" w:hAnsi="Times New Roman" w:cs="Times New Roman"/>
                <w:b/>
              </w:rPr>
              <w:t xml:space="preserve"> </w:t>
            </w:r>
          </w:p>
        </w:tc>
      </w:tr>
      <w:tr w:rsidR="00396F7D" w:rsidRPr="00042CD6" w14:paraId="06BD99C3" w14:textId="77777777" w:rsidTr="00F071B0">
        <w:trPr>
          <w:trHeight w:val="759"/>
        </w:trPr>
        <w:tc>
          <w:tcPr>
            <w:tcW w:w="2359" w:type="dxa"/>
            <w:gridSpan w:val="2"/>
          </w:tcPr>
          <w:p w14:paraId="0F33BAE4" w14:textId="77777777" w:rsidR="00396F7D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5489A2F3" w14:textId="77777777" w:rsidR="00396F7D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</w:p>
          <w:p w14:paraId="42FE3AAB" w14:textId="4E95667D" w:rsidR="00396F7D" w:rsidRPr="00042CD6" w:rsidRDefault="00396F7D" w:rsidP="00396F7D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tudent Progress</w:t>
            </w:r>
            <w:r w:rsidRPr="00042CD6">
              <w:rPr>
                <w:rFonts w:ascii="Times New Roman" w:eastAsia="Verdana" w:hAnsi="Times New Roman" w:cs="Times New Roman"/>
                <w:b/>
                <w:bCs/>
                <w:color w:val="FFFFFF"/>
              </w:rPr>
              <w:t xml:space="preserve"> </w:t>
            </w:r>
          </w:p>
        </w:tc>
        <w:tc>
          <w:tcPr>
            <w:tcW w:w="6657" w:type="dxa"/>
            <w:gridSpan w:val="3"/>
          </w:tcPr>
          <w:p w14:paraId="2E1D866B" w14:textId="36C4BA8A" w:rsidR="00396F7D" w:rsidRPr="00042CD6" w:rsidRDefault="00396F7D" w:rsidP="00396F7D">
            <w:pPr>
              <w:spacing w:after="304"/>
              <w:ind w:right="49"/>
              <w:rPr>
                <w:rFonts w:ascii="Times New Roman" w:hAnsi="Times New Roman" w:cs="Times New Roman"/>
                <w:sz w:val="16"/>
                <w:szCs w:val="16"/>
              </w:rPr>
            </w:pPr>
          </w:p>
          <w:tbl>
            <w:tblPr>
              <w:tblStyle w:val="TableGrid"/>
              <w:tblpPr w:vertAnchor="text" w:tblpX="110" w:tblpY="-93"/>
              <w:tblOverlap w:val="never"/>
              <w:tblW w:w="4898" w:type="dxa"/>
              <w:tblInd w:w="0" w:type="dxa"/>
              <w:tblCellMar>
                <w:top w:w="93" w:type="dxa"/>
                <w:left w:w="75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89"/>
              <w:gridCol w:w="1584"/>
              <w:gridCol w:w="288"/>
              <w:gridCol w:w="1008"/>
              <w:gridCol w:w="288"/>
              <w:gridCol w:w="1153"/>
              <w:gridCol w:w="288"/>
            </w:tblGrid>
            <w:tr w:rsidR="00396F7D" w:rsidRPr="00874C1E" w14:paraId="4465CCF7" w14:textId="77777777" w:rsidTr="00042CD6">
              <w:trPr>
                <w:trHeight w:val="170"/>
              </w:trPr>
              <w:tc>
                <w:tcPr>
                  <w:tcW w:w="289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DBA779C" w14:textId="77777777" w:rsidR="00396F7D" w:rsidRPr="00874C1E" w:rsidRDefault="00396F7D" w:rsidP="00396F7D">
                  <w:pPr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74C1E">
                    <w:rPr>
                      <w:rFonts w:ascii="Times New Roman" w:eastAsia="Verdana" w:hAnsi="Times New Roman" w:cs="Times New Roman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584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358B731D" w14:textId="61A33453" w:rsidR="00396F7D" w:rsidRPr="00874C1E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74C1E">
                    <w:rPr>
                      <w:rFonts w:ascii="Times New Roman" w:eastAsia="Verdana" w:hAnsi="Times New Roman" w:cs="Times New Roman"/>
                      <w:sz w:val="18"/>
                      <w:szCs w:val="18"/>
                    </w:rPr>
                    <w:t xml:space="preserve">More than </w:t>
                  </w:r>
                  <w:r w:rsidR="00874C1E" w:rsidRPr="00874C1E">
                    <w:rPr>
                      <w:rFonts w:ascii="Times New Roman" w:eastAsia="Verdana" w:hAnsi="Times New Roman" w:cs="Times New Roman"/>
                      <w:sz w:val="18"/>
                      <w:szCs w:val="18"/>
                    </w:rPr>
                    <w:t>enough</w:t>
                  </w:r>
                  <w:r w:rsidRPr="00874C1E">
                    <w:rPr>
                      <w:rFonts w:ascii="Times New Roman" w:eastAsia="Verdana" w:hAnsi="Times New Roman" w:cs="Times New Roman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41CBF866" w14:textId="77777777" w:rsidR="00396F7D" w:rsidRPr="00874C1E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74C1E">
                    <w:rPr>
                      <w:rFonts w:ascii="Times New Roman" w:eastAsia="Verdana" w:hAnsi="Times New Roman" w:cs="Times New Roman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008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49054B3A" w14:textId="77777777" w:rsidR="00396F7D" w:rsidRPr="00874C1E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74C1E">
                    <w:rPr>
                      <w:rFonts w:ascii="Times New Roman" w:eastAsia="Verdana" w:hAnsi="Times New Roman" w:cs="Times New Roman"/>
                      <w:sz w:val="18"/>
                      <w:szCs w:val="18"/>
                    </w:rPr>
                    <w:t xml:space="preserve">Sufficient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B23D8AB" w14:textId="77777777" w:rsidR="00396F7D" w:rsidRPr="00874C1E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74C1E">
                    <w:rPr>
                      <w:rFonts w:ascii="Times New Roman" w:eastAsia="Verdana" w:hAnsi="Times New Roman" w:cs="Times New Roman"/>
                      <w:sz w:val="18"/>
                      <w:szCs w:val="18"/>
                    </w:rPr>
                    <w:t xml:space="preserve"> </w:t>
                  </w:r>
                </w:p>
              </w:tc>
              <w:tc>
                <w:tcPr>
                  <w:tcW w:w="1153" w:type="dxa"/>
                  <w:tcBorders>
                    <w:top w:val="nil"/>
                    <w:left w:val="single" w:sz="4" w:space="0" w:color="000000"/>
                    <w:bottom w:val="nil"/>
                    <w:right w:val="single" w:sz="4" w:space="0" w:color="000000"/>
                  </w:tcBorders>
                </w:tcPr>
                <w:p w14:paraId="593C07D7" w14:textId="77777777" w:rsidR="00396F7D" w:rsidRPr="00874C1E" w:rsidRDefault="00396F7D" w:rsidP="00396F7D">
                  <w:pPr>
                    <w:ind w:left="35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74C1E">
                    <w:rPr>
                      <w:rFonts w:ascii="Times New Roman" w:eastAsia="Verdana" w:hAnsi="Times New Roman" w:cs="Times New Roman"/>
                      <w:sz w:val="18"/>
                      <w:szCs w:val="18"/>
                    </w:rPr>
                    <w:t xml:space="preserve">Not Enough </w:t>
                  </w:r>
                </w:p>
              </w:tc>
              <w:tc>
                <w:tcPr>
                  <w:tcW w:w="288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6F059659" w14:textId="77777777" w:rsidR="00396F7D" w:rsidRPr="00874C1E" w:rsidRDefault="00396F7D" w:rsidP="00396F7D">
                  <w:pPr>
                    <w:ind w:left="22"/>
                    <w:jc w:val="center"/>
                    <w:rPr>
                      <w:rFonts w:ascii="Times New Roman" w:hAnsi="Times New Roman" w:cs="Times New Roman"/>
                      <w:sz w:val="18"/>
                      <w:szCs w:val="18"/>
                    </w:rPr>
                  </w:pPr>
                  <w:r w:rsidRPr="00874C1E">
                    <w:rPr>
                      <w:rFonts w:ascii="Times New Roman" w:eastAsia="Verdana" w:hAnsi="Times New Roman" w:cs="Times New Roman"/>
                      <w:sz w:val="18"/>
                      <w:szCs w:val="18"/>
                    </w:rPr>
                    <w:t xml:space="preserve"> </w:t>
                  </w:r>
                </w:p>
              </w:tc>
            </w:tr>
          </w:tbl>
          <w:p w14:paraId="10750AA8" w14:textId="4CCAC510" w:rsidR="00396F7D" w:rsidRPr="00874C1E" w:rsidRDefault="00396F7D" w:rsidP="00396F7D">
            <w:pPr>
              <w:ind w:left="5" w:right="164"/>
              <w:rPr>
                <w:rFonts w:ascii="Times New Roman" w:hAnsi="Times New Roman" w:cs="Times New Roman"/>
                <w:sz w:val="16"/>
                <w:szCs w:val="16"/>
              </w:rPr>
            </w:pPr>
            <w:r w:rsidRPr="00874C1E">
              <w:rPr>
                <w:rFonts w:ascii="Times New Roman" w:eastAsia="Verdana" w:hAnsi="Times New Roman" w:cs="Times New Roman"/>
                <w:sz w:val="18"/>
                <w:szCs w:val="18"/>
              </w:rPr>
              <w:t xml:space="preserve">  Nothing </w:t>
            </w:r>
          </w:p>
          <w:p w14:paraId="247820E4" w14:textId="77777777" w:rsidR="00396F7D" w:rsidRPr="00874C1E" w:rsidRDefault="00396F7D" w:rsidP="00396F7D">
            <w:pPr>
              <w:ind w:right="819"/>
              <w:rPr>
                <w:rFonts w:ascii="Times New Roman" w:eastAsia="Verdana" w:hAnsi="Times New Roman" w:cs="Times New Roman"/>
                <w:b/>
                <w:color w:val="FFFFFF"/>
                <w:sz w:val="24"/>
                <w:szCs w:val="24"/>
              </w:rPr>
            </w:pPr>
            <w:r w:rsidRPr="00874C1E">
              <w:rPr>
                <w:rFonts w:ascii="Times New Roman" w:eastAsia="Verdana" w:hAnsi="Times New Roman" w:cs="Times New Roman"/>
                <w:b/>
                <w:color w:val="FFFFFF"/>
                <w:sz w:val="24"/>
                <w:szCs w:val="24"/>
              </w:rPr>
              <w:t xml:space="preserve"> </w:t>
            </w:r>
          </w:p>
          <w:p w14:paraId="75268A39" w14:textId="77777777" w:rsidR="00396F7D" w:rsidRPr="00042CD6" w:rsidRDefault="00396F7D" w:rsidP="00396F7D">
            <w:pPr>
              <w:ind w:right="819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57FD7D91" w14:textId="77777777" w:rsidTr="00F071B0">
        <w:trPr>
          <w:trHeight w:val="542"/>
        </w:trPr>
        <w:tc>
          <w:tcPr>
            <w:tcW w:w="2359" w:type="dxa"/>
            <w:gridSpan w:val="2"/>
          </w:tcPr>
          <w:p w14:paraId="21FDE187" w14:textId="0B132D42" w:rsidR="00396F7D" w:rsidRPr="00042CD6" w:rsidRDefault="00396F7D" w:rsidP="00396F7D">
            <w:pPr>
              <w:ind w:left="1"/>
              <w:rPr>
                <w:rFonts w:ascii="Times New Roman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Further Comments       (if any)</w:t>
            </w:r>
          </w:p>
        </w:tc>
        <w:tc>
          <w:tcPr>
            <w:tcW w:w="6657" w:type="dxa"/>
            <w:gridSpan w:val="3"/>
          </w:tcPr>
          <w:p w14:paraId="4DED67EA" w14:textId="77777777" w:rsidR="00396F7D" w:rsidRDefault="00396F7D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  <w:r w:rsidRPr="00042CD6">
              <w:rPr>
                <w:rFonts w:ascii="Times New Roman" w:eastAsia="Verdana" w:hAnsi="Times New Roman" w:cs="Times New Roman"/>
                <w:b/>
                <w:color w:val="FFFFFF"/>
              </w:rPr>
              <w:t xml:space="preserve">   </w:t>
            </w:r>
          </w:p>
          <w:p w14:paraId="6799A24B" w14:textId="77777777" w:rsidR="00874C1E" w:rsidRDefault="00874C1E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  <w:p w14:paraId="2A96D218" w14:textId="77777777" w:rsidR="00874C1E" w:rsidRDefault="00874C1E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  <w:p w14:paraId="560FA78E" w14:textId="77777777" w:rsidR="00874C1E" w:rsidRDefault="00874C1E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  <w:p w14:paraId="421DB656" w14:textId="77777777" w:rsidR="00874C1E" w:rsidRDefault="00874C1E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  <w:p w14:paraId="6993B601" w14:textId="77777777" w:rsidR="00874C1E" w:rsidRDefault="00874C1E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  <w:p w14:paraId="1BC06490" w14:textId="77777777" w:rsidR="00874C1E" w:rsidRDefault="00874C1E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  <w:p w14:paraId="23C1AC58" w14:textId="77777777" w:rsidR="00874C1E" w:rsidRPr="00042CD6" w:rsidRDefault="00874C1E" w:rsidP="00396F7D">
            <w:pPr>
              <w:ind w:right="3213"/>
              <w:jc w:val="both"/>
              <w:rPr>
                <w:rFonts w:ascii="Times New Roman" w:hAnsi="Times New Roman" w:cs="Times New Roman"/>
              </w:rPr>
            </w:pPr>
          </w:p>
        </w:tc>
      </w:tr>
      <w:tr w:rsidR="00396F7D" w:rsidRPr="00042CD6" w14:paraId="002E117B" w14:textId="77777777" w:rsidTr="00F071B0">
        <w:trPr>
          <w:trHeight w:val="542"/>
        </w:trPr>
        <w:tc>
          <w:tcPr>
            <w:tcW w:w="2359" w:type="dxa"/>
            <w:gridSpan w:val="2"/>
          </w:tcPr>
          <w:p w14:paraId="69235A69" w14:textId="64334743" w:rsidR="00396F7D" w:rsidRPr="00042CD6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Name</w:t>
            </w:r>
          </w:p>
        </w:tc>
        <w:tc>
          <w:tcPr>
            <w:tcW w:w="6657" w:type="dxa"/>
            <w:gridSpan w:val="3"/>
          </w:tcPr>
          <w:p w14:paraId="47ECB7A8" w14:textId="77777777" w:rsidR="00396F7D" w:rsidRDefault="00396F7D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  <w:p w14:paraId="61E1B94B" w14:textId="77777777" w:rsidR="00874C1E" w:rsidRDefault="00874C1E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  <w:p w14:paraId="0C505087" w14:textId="77777777" w:rsidR="00874C1E" w:rsidRPr="00042CD6" w:rsidRDefault="00874C1E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  <w:tr w:rsidR="00396F7D" w:rsidRPr="00042CD6" w14:paraId="6AF67B01" w14:textId="77777777" w:rsidTr="00F071B0">
        <w:trPr>
          <w:trHeight w:val="542"/>
        </w:trPr>
        <w:tc>
          <w:tcPr>
            <w:tcW w:w="2359" w:type="dxa"/>
            <w:gridSpan w:val="2"/>
          </w:tcPr>
          <w:p w14:paraId="3BDAD43C" w14:textId="4973E17A" w:rsidR="00396F7D" w:rsidRPr="00042CD6" w:rsidRDefault="00396F7D" w:rsidP="00396F7D">
            <w:pPr>
              <w:ind w:left="1"/>
              <w:rPr>
                <w:rFonts w:ascii="Times New Roman" w:eastAsia="Verdana" w:hAnsi="Times New Roman" w:cs="Times New Roman"/>
                <w:b/>
                <w:bCs/>
              </w:rPr>
            </w:pPr>
            <w:r w:rsidRPr="00042CD6">
              <w:rPr>
                <w:rFonts w:ascii="Times New Roman" w:eastAsia="Verdana" w:hAnsi="Times New Roman" w:cs="Times New Roman"/>
                <w:b/>
                <w:bCs/>
              </w:rPr>
              <w:t>Supervisor  Signature</w:t>
            </w:r>
          </w:p>
        </w:tc>
        <w:tc>
          <w:tcPr>
            <w:tcW w:w="6657" w:type="dxa"/>
            <w:gridSpan w:val="3"/>
          </w:tcPr>
          <w:p w14:paraId="10DDED91" w14:textId="77777777" w:rsidR="00396F7D" w:rsidRDefault="00396F7D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  <w:p w14:paraId="7E2EBD2B" w14:textId="77777777" w:rsidR="00874C1E" w:rsidRDefault="00874C1E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  <w:p w14:paraId="6D23AC77" w14:textId="77777777" w:rsidR="00874C1E" w:rsidRDefault="00874C1E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  <w:p w14:paraId="62F88C23" w14:textId="77777777" w:rsidR="00874C1E" w:rsidRDefault="00874C1E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  <w:p w14:paraId="550CE693" w14:textId="77777777" w:rsidR="00874C1E" w:rsidRPr="00042CD6" w:rsidRDefault="00874C1E" w:rsidP="00396F7D">
            <w:pPr>
              <w:ind w:right="3213"/>
              <w:jc w:val="both"/>
              <w:rPr>
                <w:rFonts w:ascii="Times New Roman" w:eastAsia="Verdana" w:hAnsi="Times New Roman" w:cs="Times New Roman"/>
                <w:b/>
                <w:color w:val="FFFFFF"/>
              </w:rPr>
            </w:pPr>
          </w:p>
        </w:tc>
      </w:tr>
    </w:tbl>
    <w:p w14:paraId="302A27E2" w14:textId="77777777" w:rsidR="00DB4E05" w:rsidRPr="00042CD6" w:rsidRDefault="002C307E" w:rsidP="001128E6">
      <w:pPr>
        <w:spacing w:after="2234"/>
        <w:rPr>
          <w:rFonts w:ascii="Times New Roman" w:hAnsi="Times New Roman" w:cs="Times New Roman"/>
        </w:rPr>
      </w:pPr>
      <w:r w:rsidRPr="00042CD6">
        <w:rPr>
          <w:rFonts w:ascii="Times New Roman" w:hAnsi="Times New Roman" w:cs="Times New Roman"/>
        </w:rPr>
        <w:t xml:space="preserve"> </w:t>
      </w:r>
    </w:p>
    <w:sectPr w:rsidR="00DB4E05" w:rsidRPr="00042CD6" w:rsidSect="00D30289">
      <w:pgSz w:w="11906" w:h="16838"/>
      <w:pgMar w:top="360" w:right="1436" w:bottom="41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5B6E37"/>
    <w:multiLevelType w:val="hybridMultilevel"/>
    <w:tmpl w:val="FFC252D6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1408E7"/>
    <w:multiLevelType w:val="hybridMultilevel"/>
    <w:tmpl w:val="849A99B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5B61D86"/>
    <w:multiLevelType w:val="hybridMultilevel"/>
    <w:tmpl w:val="9C88B6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2747261"/>
    <w:multiLevelType w:val="hybridMultilevel"/>
    <w:tmpl w:val="93F4A0D0"/>
    <w:lvl w:ilvl="0" w:tplc="04090001">
      <w:start w:val="1"/>
      <w:numFmt w:val="bullet"/>
      <w:lvlText w:val=""/>
      <w:lvlJc w:val="left"/>
      <w:pPr>
        <w:ind w:left="15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56" w:hanging="360"/>
      </w:pPr>
      <w:rPr>
        <w:rFonts w:ascii="Wingdings" w:hAnsi="Wingdings" w:hint="default"/>
      </w:rPr>
    </w:lvl>
  </w:abstractNum>
  <w:abstractNum w:abstractNumId="4" w15:restartNumberingAfterBreak="0">
    <w:nsid w:val="25D75137"/>
    <w:multiLevelType w:val="hybridMultilevel"/>
    <w:tmpl w:val="EADC8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73538D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37626992"/>
    <w:multiLevelType w:val="hybridMultilevel"/>
    <w:tmpl w:val="8624AEFC"/>
    <w:lvl w:ilvl="0" w:tplc="04090001">
      <w:start w:val="1"/>
      <w:numFmt w:val="bullet"/>
      <w:lvlText w:val=""/>
      <w:lvlJc w:val="left"/>
      <w:pPr>
        <w:ind w:left="144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1" w:hanging="360"/>
      </w:pPr>
      <w:rPr>
        <w:rFonts w:ascii="Wingdings" w:hAnsi="Wingdings" w:hint="default"/>
      </w:rPr>
    </w:lvl>
  </w:abstractNum>
  <w:abstractNum w:abstractNumId="7" w15:restartNumberingAfterBreak="0">
    <w:nsid w:val="3B67174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41A505F0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44E11B81"/>
    <w:multiLevelType w:val="hybridMultilevel"/>
    <w:tmpl w:val="20FCAD9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ACA5F9F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1" w15:restartNumberingAfterBreak="0">
    <w:nsid w:val="5BB61D47"/>
    <w:multiLevelType w:val="hybridMultilevel"/>
    <w:tmpl w:val="B6C8BD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67726"/>
    <w:multiLevelType w:val="hybridMultilevel"/>
    <w:tmpl w:val="DB62D03A"/>
    <w:lvl w:ilvl="0" w:tplc="04090001">
      <w:start w:val="1"/>
      <w:numFmt w:val="bullet"/>
      <w:lvlText w:val=""/>
      <w:lvlJc w:val="left"/>
      <w:pPr>
        <w:ind w:left="115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8" w:hanging="360"/>
      </w:pPr>
      <w:rPr>
        <w:rFonts w:ascii="Wingdings" w:hAnsi="Wingdings" w:hint="default"/>
      </w:rPr>
    </w:lvl>
  </w:abstractNum>
  <w:abstractNum w:abstractNumId="13" w15:restartNumberingAfterBreak="0">
    <w:nsid w:val="64F377C7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64E0C1C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6912121F"/>
    <w:multiLevelType w:val="hybridMultilevel"/>
    <w:tmpl w:val="ABECE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EA802FD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6EFE5D34"/>
    <w:multiLevelType w:val="hybridMultilevel"/>
    <w:tmpl w:val="24762D2A"/>
    <w:lvl w:ilvl="0" w:tplc="04090001">
      <w:start w:val="1"/>
      <w:numFmt w:val="bullet"/>
      <w:lvlText w:val=""/>
      <w:lvlJc w:val="left"/>
      <w:pPr>
        <w:ind w:left="14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num w:numId="1" w16cid:durableId="602106702">
    <w:abstractNumId w:val="4"/>
  </w:num>
  <w:num w:numId="2" w16cid:durableId="412168019">
    <w:abstractNumId w:val="9"/>
  </w:num>
  <w:num w:numId="3" w16cid:durableId="1604342184">
    <w:abstractNumId w:val="15"/>
  </w:num>
  <w:num w:numId="4" w16cid:durableId="684132899">
    <w:abstractNumId w:val="3"/>
  </w:num>
  <w:num w:numId="5" w16cid:durableId="1057894838">
    <w:abstractNumId w:val="12"/>
  </w:num>
  <w:num w:numId="6" w16cid:durableId="1411808545">
    <w:abstractNumId w:val="17"/>
  </w:num>
  <w:num w:numId="7" w16cid:durableId="264118627">
    <w:abstractNumId w:val="6"/>
  </w:num>
  <w:num w:numId="8" w16cid:durableId="67004490">
    <w:abstractNumId w:val="2"/>
  </w:num>
  <w:num w:numId="9" w16cid:durableId="982807289">
    <w:abstractNumId w:val="1"/>
  </w:num>
  <w:num w:numId="10" w16cid:durableId="213933824">
    <w:abstractNumId w:val="10"/>
  </w:num>
  <w:num w:numId="11" w16cid:durableId="771827210">
    <w:abstractNumId w:val="0"/>
  </w:num>
  <w:num w:numId="12" w16cid:durableId="968824855">
    <w:abstractNumId w:val="11"/>
  </w:num>
  <w:num w:numId="13" w16cid:durableId="996417872">
    <w:abstractNumId w:val="7"/>
  </w:num>
  <w:num w:numId="14" w16cid:durableId="2074160959">
    <w:abstractNumId w:val="8"/>
  </w:num>
  <w:num w:numId="15" w16cid:durableId="829520719">
    <w:abstractNumId w:val="13"/>
  </w:num>
  <w:num w:numId="16" w16cid:durableId="1359156933">
    <w:abstractNumId w:val="5"/>
  </w:num>
  <w:num w:numId="17" w16cid:durableId="1979728">
    <w:abstractNumId w:val="16"/>
  </w:num>
  <w:num w:numId="18" w16cid:durableId="162588552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xNDawMDewMDUzMjRQ0lEKTi0uzszPAykwrgUAWUjVKiwAAAA="/>
  </w:docVars>
  <w:rsids>
    <w:rsidRoot w:val="00DB4E05"/>
    <w:rsid w:val="00036A33"/>
    <w:rsid w:val="00042CD6"/>
    <w:rsid w:val="00074EF6"/>
    <w:rsid w:val="000824F1"/>
    <w:rsid w:val="0009219B"/>
    <w:rsid w:val="000B3930"/>
    <w:rsid w:val="000E6BCB"/>
    <w:rsid w:val="000F63A9"/>
    <w:rsid w:val="001128E6"/>
    <w:rsid w:val="001212ED"/>
    <w:rsid w:val="001656BA"/>
    <w:rsid w:val="00190815"/>
    <w:rsid w:val="001D2C6C"/>
    <w:rsid w:val="0021143D"/>
    <w:rsid w:val="002163E5"/>
    <w:rsid w:val="00287052"/>
    <w:rsid w:val="002A1C24"/>
    <w:rsid w:val="002A3B5E"/>
    <w:rsid w:val="002B1D09"/>
    <w:rsid w:val="002C1ACE"/>
    <w:rsid w:val="002C307E"/>
    <w:rsid w:val="00302AB7"/>
    <w:rsid w:val="00304736"/>
    <w:rsid w:val="00310B31"/>
    <w:rsid w:val="00312671"/>
    <w:rsid w:val="00317327"/>
    <w:rsid w:val="003301E6"/>
    <w:rsid w:val="00335378"/>
    <w:rsid w:val="00351C62"/>
    <w:rsid w:val="00354EC5"/>
    <w:rsid w:val="00383A3B"/>
    <w:rsid w:val="003940C4"/>
    <w:rsid w:val="00396F7D"/>
    <w:rsid w:val="003F6EC0"/>
    <w:rsid w:val="004060D1"/>
    <w:rsid w:val="0040689B"/>
    <w:rsid w:val="00427B46"/>
    <w:rsid w:val="00433CBF"/>
    <w:rsid w:val="004822C9"/>
    <w:rsid w:val="00485848"/>
    <w:rsid w:val="004A092C"/>
    <w:rsid w:val="004A6603"/>
    <w:rsid w:val="004C5A17"/>
    <w:rsid w:val="004D01F9"/>
    <w:rsid w:val="004D58A1"/>
    <w:rsid w:val="00514E13"/>
    <w:rsid w:val="00524E07"/>
    <w:rsid w:val="00553CAA"/>
    <w:rsid w:val="00563F8C"/>
    <w:rsid w:val="00565CD2"/>
    <w:rsid w:val="00574A0C"/>
    <w:rsid w:val="00583952"/>
    <w:rsid w:val="005C70F6"/>
    <w:rsid w:val="006051A2"/>
    <w:rsid w:val="00607DFD"/>
    <w:rsid w:val="00614B02"/>
    <w:rsid w:val="0062111F"/>
    <w:rsid w:val="0063462E"/>
    <w:rsid w:val="006A1D35"/>
    <w:rsid w:val="006B65E1"/>
    <w:rsid w:val="007155C1"/>
    <w:rsid w:val="0073235E"/>
    <w:rsid w:val="0073374A"/>
    <w:rsid w:val="007A63EA"/>
    <w:rsid w:val="007B540A"/>
    <w:rsid w:val="007D77A5"/>
    <w:rsid w:val="008112BA"/>
    <w:rsid w:val="008153D5"/>
    <w:rsid w:val="00843990"/>
    <w:rsid w:val="0086230B"/>
    <w:rsid w:val="00864FB1"/>
    <w:rsid w:val="00874C1E"/>
    <w:rsid w:val="00892315"/>
    <w:rsid w:val="008D19BB"/>
    <w:rsid w:val="009220C9"/>
    <w:rsid w:val="00946D63"/>
    <w:rsid w:val="009526FA"/>
    <w:rsid w:val="009779FB"/>
    <w:rsid w:val="009A025C"/>
    <w:rsid w:val="009B0D42"/>
    <w:rsid w:val="009D45B3"/>
    <w:rsid w:val="009E2329"/>
    <w:rsid w:val="00A23845"/>
    <w:rsid w:val="00A42FDE"/>
    <w:rsid w:val="00A855DB"/>
    <w:rsid w:val="00AC5A9B"/>
    <w:rsid w:val="00AD0F61"/>
    <w:rsid w:val="00B417DB"/>
    <w:rsid w:val="00B4445F"/>
    <w:rsid w:val="00B618D1"/>
    <w:rsid w:val="00B83E15"/>
    <w:rsid w:val="00B848F0"/>
    <w:rsid w:val="00B903A7"/>
    <w:rsid w:val="00BB6157"/>
    <w:rsid w:val="00BC25E3"/>
    <w:rsid w:val="00BC4550"/>
    <w:rsid w:val="00BD4F17"/>
    <w:rsid w:val="00BF5C18"/>
    <w:rsid w:val="00C06F42"/>
    <w:rsid w:val="00C570E3"/>
    <w:rsid w:val="00C9329C"/>
    <w:rsid w:val="00C95EEA"/>
    <w:rsid w:val="00CA0B56"/>
    <w:rsid w:val="00CA795D"/>
    <w:rsid w:val="00CB6A09"/>
    <w:rsid w:val="00CE3898"/>
    <w:rsid w:val="00CE7D51"/>
    <w:rsid w:val="00CF1618"/>
    <w:rsid w:val="00D02884"/>
    <w:rsid w:val="00D16757"/>
    <w:rsid w:val="00D17C1F"/>
    <w:rsid w:val="00D30289"/>
    <w:rsid w:val="00D31DA7"/>
    <w:rsid w:val="00D61CE9"/>
    <w:rsid w:val="00D658AE"/>
    <w:rsid w:val="00DB4E05"/>
    <w:rsid w:val="00E03A65"/>
    <w:rsid w:val="00E06653"/>
    <w:rsid w:val="00E35733"/>
    <w:rsid w:val="00E904C2"/>
    <w:rsid w:val="00EA571B"/>
    <w:rsid w:val="00EA584B"/>
    <w:rsid w:val="00EE29AE"/>
    <w:rsid w:val="00EE5386"/>
    <w:rsid w:val="00F071B0"/>
    <w:rsid w:val="00F151F7"/>
    <w:rsid w:val="00F662AB"/>
    <w:rsid w:val="00F734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A85BD"/>
  <w15:docId w15:val="{9AF00973-62B5-431F-B84D-AA1682981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4C5A17"/>
    <w:pPr>
      <w:ind w:left="720"/>
      <w:contextualSpacing/>
    </w:pPr>
  </w:style>
  <w:style w:type="table" w:styleId="TableGrid0">
    <w:name w:val="Table Grid"/>
    <w:basedOn w:val="TableNormal"/>
    <w:uiPriority w:val="39"/>
    <w:rsid w:val="008623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1171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Pradeep Kalansooriya</dc:creator>
  <cp:keywords/>
  <cp:lastModifiedBy>Bahasuru Palawattha</cp:lastModifiedBy>
  <cp:revision>3</cp:revision>
  <cp:lastPrinted>2022-05-07T14:37:00Z</cp:lastPrinted>
  <dcterms:created xsi:type="dcterms:W3CDTF">2024-02-16T02:24:00Z</dcterms:created>
  <dcterms:modified xsi:type="dcterms:W3CDTF">2024-02-16T02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02d4ec6a87bb9866d658ab085451e38fa3ec183e9b0ab3eaa895abc11c8ef7</vt:lpwstr>
  </property>
</Properties>
</file>